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F8C7D" w14:textId="55B879AF" w:rsidR="00711C8D" w:rsidRDefault="005557DA" w:rsidP="005557DA">
      <w:pPr>
        <w:pStyle w:val="Nadpis1"/>
        <w:jc w:val="center"/>
      </w:pPr>
      <w:r>
        <w:t>Metodika di</w:t>
      </w:r>
      <w:r w:rsidR="0039013B">
        <w:t>s</w:t>
      </w:r>
      <w:r>
        <w:t>ertační práce</w:t>
      </w:r>
    </w:p>
    <w:p w14:paraId="665D608A" w14:textId="0A58472D" w:rsidR="00711C8D" w:rsidRDefault="005557DA" w:rsidP="005557DA">
      <w:pPr>
        <w:pStyle w:val="Nadpis2"/>
      </w:pPr>
      <w:r>
        <w:t>Téma di</w:t>
      </w:r>
      <w:r w:rsidR="0039013B">
        <w:t>s</w:t>
      </w:r>
      <w:r>
        <w:t>ertační práce:</w:t>
      </w:r>
    </w:p>
    <w:p w14:paraId="274D72C3" w14:textId="77777777" w:rsidR="00711C8D" w:rsidRDefault="00711C8D"/>
    <w:p w14:paraId="61387A81" w14:textId="196C9470" w:rsidR="00711C8D" w:rsidRDefault="00711C8D" w:rsidP="005557DA">
      <w:pPr>
        <w:pStyle w:val="Nadpis2"/>
      </w:pPr>
      <w:r>
        <w:t>Téma di</w:t>
      </w:r>
      <w:r w:rsidR="0039013B">
        <w:t>s</w:t>
      </w:r>
      <w:r>
        <w:t>ertační práce v anglickém jazyce:</w:t>
      </w:r>
    </w:p>
    <w:p w14:paraId="4EC094A2" w14:textId="77777777" w:rsidR="00711C8D" w:rsidRDefault="00711C8D"/>
    <w:p w14:paraId="4D12E8A9" w14:textId="77777777" w:rsidR="00711C8D" w:rsidRDefault="00711C8D">
      <w:r w:rsidRPr="005557DA">
        <w:rPr>
          <w:rStyle w:val="Siln"/>
        </w:rPr>
        <w:t>Katedra</w:t>
      </w:r>
      <w:r>
        <w:t>:</w:t>
      </w:r>
      <w:r w:rsidR="005557DA">
        <w:t xml:space="preserve"> </w:t>
      </w:r>
    </w:p>
    <w:p w14:paraId="6974851E" w14:textId="77777777" w:rsidR="00711C8D" w:rsidRDefault="00711C8D"/>
    <w:p w14:paraId="3623B50D" w14:textId="77777777" w:rsidR="00711C8D" w:rsidRDefault="00711C8D">
      <w:r w:rsidRPr="005557DA">
        <w:rPr>
          <w:rStyle w:val="Siln"/>
        </w:rPr>
        <w:t>Vypracoval/a</w:t>
      </w:r>
      <w:r>
        <w:t>:</w:t>
      </w:r>
    </w:p>
    <w:p w14:paraId="12E595CF" w14:textId="77777777" w:rsidR="00711C8D" w:rsidRDefault="00711C8D"/>
    <w:p w14:paraId="0CB0D0C3" w14:textId="77777777" w:rsidR="00711C8D" w:rsidRDefault="005557DA">
      <w:r w:rsidRPr="005557DA">
        <w:rPr>
          <w:rStyle w:val="Siln"/>
        </w:rPr>
        <w:t>Doktorský studijní program/</w:t>
      </w:r>
      <w:r w:rsidR="00711C8D" w:rsidRPr="005557DA">
        <w:rPr>
          <w:rStyle w:val="Siln"/>
        </w:rPr>
        <w:t>Obor</w:t>
      </w:r>
      <w:r w:rsidR="00711C8D">
        <w:t>:</w:t>
      </w:r>
    </w:p>
    <w:p w14:paraId="764582E8" w14:textId="77777777" w:rsidR="00711C8D" w:rsidRDefault="00711C8D"/>
    <w:p w14:paraId="63BBF5B7" w14:textId="77777777" w:rsidR="00711C8D" w:rsidRDefault="00711C8D">
      <w:r w:rsidRPr="005557DA">
        <w:rPr>
          <w:rStyle w:val="Siln"/>
        </w:rPr>
        <w:t>Školitel</w:t>
      </w:r>
      <w:r>
        <w:t>:</w:t>
      </w:r>
    </w:p>
    <w:p w14:paraId="3CCE5C00" w14:textId="77777777" w:rsidR="00711C8D" w:rsidRDefault="00711C8D"/>
    <w:p w14:paraId="53AC42C4" w14:textId="77777777" w:rsidR="00711C8D" w:rsidRDefault="00711C8D">
      <w:r w:rsidRPr="005557DA">
        <w:rPr>
          <w:rStyle w:val="Siln"/>
        </w:rPr>
        <w:t>Rok</w:t>
      </w:r>
      <w:r>
        <w:t>:</w:t>
      </w:r>
    </w:p>
    <w:p w14:paraId="128A4015" w14:textId="77777777" w:rsidR="00711C8D" w:rsidRDefault="00711C8D"/>
    <w:p w14:paraId="5CC9282A" w14:textId="77777777" w:rsidR="00711C8D" w:rsidRDefault="00711C8D"/>
    <w:p w14:paraId="2C16B87D" w14:textId="77777777" w:rsidR="00711C8D" w:rsidRDefault="00711C8D"/>
    <w:p w14:paraId="7EB05618" w14:textId="77777777" w:rsidR="00711C8D" w:rsidRDefault="00711C8D"/>
    <w:p w14:paraId="4DE3C9E2" w14:textId="77777777" w:rsidR="00711C8D" w:rsidRDefault="00711C8D"/>
    <w:p w14:paraId="36C4C3FC" w14:textId="77777777" w:rsidR="00711C8D" w:rsidRDefault="00711C8D"/>
    <w:p w14:paraId="359F6F11" w14:textId="77777777" w:rsidR="00711C8D" w:rsidRDefault="00711C8D"/>
    <w:p w14:paraId="4074B4D2" w14:textId="77777777" w:rsidR="00711C8D" w:rsidRDefault="005557DA" w:rsidP="005557DA">
      <w:pPr>
        <w:pStyle w:val="Nadpis1"/>
      </w:pPr>
      <w:r>
        <w:br w:type="page"/>
      </w:r>
      <w:r w:rsidR="00711C8D" w:rsidRPr="00FE6EF3">
        <w:lastRenderedPageBreak/>
        <w:t>Obsah metodiky</w:t>
      </w:r>
    </w:p>
    <w:p w14:paraId="5849A75E" w14:textId="77777777" w:rsidR="00711C8D" w:rsidRPr="00FE6EF3" w:rsidRDefault="00711C8D">
      <w:pPr>
        <w:rPr>
          <w:b/>
          <w:u w:val="single"/>
        </w:rPr>
      </w:pPr>
    </w:p>
    <w:p w14:paraId="1CA69B24" w14:textId="77777777" w:rsidR="00711C8D" w:rsidRDefault="00711C8D" w:rsidP="005557DA">
      <w:pPr>
        <w:pStyle w:val="Nadpis2"/>
      </w:pPr>
      <w:r>
        <w:t>Úvod do problematiky</w:t>
      </w:r>
    </w:p>
    <w:p w14:paraId="3E9A6D53" w14:textId="77777777" w:rsidR="005557DA" w:rsidRDefault="00AD15BA" w:rsidP="005557DA">
      <w:pPr>
        <w:pStyle w:val="Npovda"/>
      </w:pPr>
      <w:r>
        <w:t>Červený text v metodice nahraďte svým a zformátujte jako „normální“.</w:t>
      </w:r>
    </w:p>
    <w:p w14:paraId="4560DA4D" w14:textId="77777777" w:rsidR="00AD15BA" w:rsidRDefault="00AD15BA" w:rsidP="005557DA">
      <w:pPr>
        <w:pStyle w:val="Npovda"/>
      </w:pPr>
      <w:r>
        <w:t>V úvodu do problematiky stručně (max. 1800 znaků) popište „co“ je předmětem Vaší dizertační práce. Informace zde uvedené musí být pochopitelné i pro členy oborové rady, jejichž obor nespadá do tématiky Vaší dizertační práce.</w:t>
      </w:r>
    </w:p>
    <w:p w14:paraId="2FA38AF3" w14:textId="77777777" w:rsidR="00711C8D" w:rsidRDefault="00711C8D" w:rsidP="005557DA">
      <w:pPr>
        <w:pStyle w:val="Nadpis2"/>
      </w:pPr>
      <w:r>
        <w:t>Cíle práce</w:t>
      </w:r>
      <w:r w:rsidR="00A857DD">
        <w:t xml:space="preserve"> a vědecké hypotézy</w:t>
      </w:r>
    </w:p>
    <w:p w14:paraId="301650FD" w14:textId="77777777" w:rsidR="005557DA" w:rsidRDefault="00AD15BA" w:rsidP="00AD15BA">
      <w:pPr>
        <w:pStyle w:val="Npovda"/>
      </w:pPr>
      <w:r>
        <w:t>Stručně a jasně popište navrhované cíle disertační práce, tj. to „čeho“ chcete dosáhnout. (max. jedna strana A4).</w:t>
      </w:r>
      <w:r w:rsidR="00A857DD">
        <w:t xml:space="preserve"> Oborová rada cíle práce</w:t>
      </w:r>
      <w:r w:rsidR="00A133C9">
        <w:t xml:space="preserve"> posuzuje v návaznosti na metodiku </w:t>
      </w:r>
      <w:r w:rsidR="00A857DD">
        <w:t>práce, zejména</w:t>
      </w:r>
      <w:r w:rsidR="00A133C9">
        <w:t xml:space="preserve"> splnitelnost věcnou a časovou.</w:t>
      </w:r>
    </w:p>
    <w:p w14:paraId="632DC30A" w14:textId="77777777" w:rsidR="00711C8D" w:rsidRDefault="00711C8D" w:rsidP="005557DA">
      <w:pPr>
        <w:pStyle w:val="Nadpis2"/>
      </w:pPr>
      <w:r>
        <w:t xml:space="preserve">Metodika práce </w:t>
      </w:r>
    </w:p>
    <w:p w14:paraId="6DA03B42" w14:textId="77777777" w:rsidR="00711C8D" w:rsidRDefault="005557DA" w:rsidP="005557DA">
      <w:pPr>
        <w:pStyle w:val="Nadpis3"/>
      </w:pPr>
      <w:r>
        <w:t>A</w:t>
      </w:r>
      <w:r w:rsidR="00711C8D">
        <w:t>nalýza poznatků z</w:t>
      </w:r>
      <w:r>
        <w:t> </w:t>
      </w:r>
      <w:r w:rsidR="00711C8D">
        <w:t>literatury</w:t>
      </w:r>
    </w:p>
    <w:p w14:paraId="370E5102" w14:textId="77777777" w:rsidR="005557DA" w:rsidRDefault="00AD15BA" w:rsidP="00AD15BA">
      <w:pPr>
        <w:pStyle w:val="Npovda"/>
      </w:pPr>
      <w:r>
        <w:t xml:space="preserve">Zde uveďte „literární rešerši“ </w:t>
      </w:r>
      <w:r w:rsidR="00ED4269">
        <w:t>z oblasti Tématu dizertační práce. Z literární rešerše musí vyplývat, že cíle dizertační práce buď jsou zcela nové a nepublikované nebo významně rozšiřují danou vědní oblast a cíle disertační práce navazují na již publikované výsledky. (max. 3600 znaků).</w:t>
      </w:r>
      <w:r w:rsidR="00A133C9">
        <w:t xml:space="preserve"> Z analýzy poznatků oborová rada posuzuje </w:t>
      </w:r>
      <w:proofErr w:type="spellStart"/>
      <w:r w:rsidR="00A133C9">
        <w:t>dizertabilitu</w:t>
      </w:r>
      <w:proofErr w:type="spellEnd"/>
      <w:r w:rsidR="00A133C9">
        <w:t xml:space="preserve"> Vaší práce, tedy i obhajitelnost.</w:t>
      </w:r>
    </w:p>
    <w:p w14:paraId="3B468149" w14:textId="77777777" w:rsidR="00711C8D" w:rsidRDefault="005557DA" w:rsidP="005557DA">
      <w:pPr>
        <w:pStyle w:val="Nadpis3"/>
      </w:pPr>
      <w:r>
        <w:t>M</w:t>
      </w:r>
      <w:r w:rsidR="00711C8D">
        <w:t>etodika měření</w:t>
      </w:r>
    </w:p>
    <w:p w14:paraId="1ADA92E8" w14:textId="77777777" w:rsidR="005557DA" w:rsidRDefault="00ED4269" w:rsidP="00ED4269">
      <w:pPr>
        <w:pStyle w:val="Npovda"/>
      </w:pPr>
      <w:r>
        <w:t>Zde uveďte postupy, které použijete pro splnění cílů dizertační práce. Postupy převzaté jsou citovány, nové postupy jsou srozumitelně popsány. V teoretických i exp</w:t>
      </w:r>
      <w:r w:rsidR="00A857DD">
        <w:t>erimentálních disertačních pracích</w:t>
      </w:r>
      <w:r>
        <w:t xml:space="preserve"> se nesmí vyskytovat tzv. „</w:t>
      </w:r>
      <w:proofErr w:type="spellStart"/>
      <w:r>
        <w:t>black</w:t>
      </w:r>
      <w:proofErr w:type="spellEnd"/>
      <w:r>
        <w:t xml:space="preserve"> box“ postupy</w:t>
      </w:r>
      <w:r w:rsidR="00D87A85">
        <w:t xml:space="preserve"> bez vysvětlení skutečného navrhovaného postupu.</w:t>
      </w:r>
    </w:p>
    <w:p w14:paraId="4E428966" w14:textId="77777777" w:rsidR="00711C8D" w:rsidRDefault="005557DA" w:rsidP="005557DA">
      <w:pPr>
        <w:pStyle w:val="Nadpis3"/>
      </w:pPr>
      <w:r>
        <w:t>E</w:t>
      </w:r>
      <w:r w:rsidR="00711C8D">
        <w:t>xperimentální část</w:t>
      </w:r>
    </w:p>
    <w:p w14:paraId="699DF3F4" w14:textId="77777777" w:rsidR="005557DA" w:rsidRDefault="00D87A85" w:rsidP="00D87A85">
      <w:pPr>
        <w:pStyle w:val="Npovda"/>
      </w:pPr>
      <w:r>
        <w:t xml:space="preserve">Pro teoretické práce je tato část nerelevantní, protože metodický postup je uveden výše. Pro experimentální témata, tedy jakýkoliv postup, který vyžaduje experiment/měření, zde uvedete „co“ chcete měřit, „jak“ to chcete měřit, „na čem“ budete experiment provádět a „jak“ chcete experimenty vyhodnocovat. </w:t>
      </w:r>
    </w:p>
    <w:p w14:paraId="6BA4D90A" w14:textId="77777777" w:rsidR="00711C8D" w:rsidRDefault="00711C8D" w:rsidP="005557DA">
      <w:pPr>
        <w:pStyle w:val="Nadpis3"/>
      </w:pPr>
      <w:r w:rsidRPr="00FE6EF3">
        <w:lastRenderedPageBreak/>
        <w:t>Časový harmonogram</w:t>
      </w:r>
    </w:p>
    <w:p w14:paraId="2E274913" w14:textId="77777777" w:rsidR="00D87A85" w:rsidRPr="00D87A85" w:rsidRDefault="00D87A85" w:rsidP="00D87A85">
      <w:pPr>
        <w:pStyle w:val="Npovda"/>
      </w:pPr>
      <w:r>
        <w:t xml:space="preserve">Uveďte časový harmonogram řešení dizertační práce. Programy DSP jsou </w:t>
      </w:r>
      <w:proofErr w:type="gramStart"/>
      <w:r>
        <w:t>4-leté</w:t>
      </w:r>
      <w:proofErr w:type="gramEnd"/>
      <w:r>
        <w:t>, obor jsou 3-leté. Chronologicky uveďte, „kdy“ budete dělat literární rešerše Tématu dizertační práce, včetně revizí. „kdy“ budou prováděny experimenty, „kdy“ budete jednotlivé experimenty vyhodnocovat“, atd.</w:t>
      </w:r>
      <w:r w:rsidR="00A857DD">
        <w:t xml:space="preserve"> (příklad stručného harmonogramu je uveden níže)</w:t>
      </w:r>
    </w:p>
    <w:tbl>
      <w:tblPr>
        <w:tblW w:w="987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35"/>
        <w:gridCol w:w="1485"/>
        <w:gridCol w:w="403"/>
        <w:gridCol w:w="403"/>
        <w:gridCol w:w="403"/>
        <w:gridCol w:w="403"/>
        <w:gridCol w:w="53"/>
        <w:gridCol w:w="350"/>
        <w:gridCol w:w="403"/>
        <w:gridCol w:w="403"/>
        <w:gridCol w:w="404"/>
        <w:gridCol w:w="120"/>
        <w:gridCol w:w="283"/>
        <w:gridCol w:w="403"/>
        <w:gridCol w:w="403"/>
        <w:gridCol w:w="403"/>
        <w:gridCol w:w="53"/>
        <w:gridCol w:w="350"/>
        <w:gridCol w:w="403"/>
        <w:gridCol w:w="403"/>
        <w:gridCol w:w="404"/>
      </w:tblGrid>
      <w:tr w:rsidR="00711C8D" w:rsidRPr="0093308E" w14:paraId="6830F08B" w14:textId="77777777" w:rsidTr="00AD6737">
        <w:trPr>
          <w:trHeight w:val="604"/>
        </w:trPr>
        <w:tc>
          <w:tcPr>
            <w:tcW w:w="1935" w:type="dxa"/>
            <w:vMerge w:val="restart"/>
          </w:tcPr>
          <w:p w14:paraId="342B1BDE" w14:textId="77777777" w:rsidR="00711C8D" w:rsidRPr="0093308E" w:rsidRDefault="00711C8D" w:rsidP="007A3A13"/>
        </w:tc>
        <w:tc>
          <w:tcPr>
            <w:tcW w:w="1485" w:type="dxa"/>
          </w:tcPr>
          <w:p w14:paraId="74D8F5CD" w14:textId="77777777" w:rsidR="00711C8D" w:rsidRPr="0093308E" w:rsidRDefault="00711C8D" w:rsidP="007A3A13">
            <w:r w:rsidRPr="0093308E">
              <w:t>Rok studia</w:t>
            </w:r>
          </w:p>
        </w:tc>
        <w:tc>
          <w:tcPr>
            <w:tcW w:w="1665" w:type="dxa"/>
            <w:gridSpan w:val="5"/>
          </w:tcPr>
          <w:p w14:paraId="425AB7BA" w14:textId="77777777" w:rsidR="00711C8D" w:rsidRPr="0093308E" w:rsidRDefault="00A857DD" w:rsidP="00FE6EF3">
            <w:pPr>
              <w:jc w:val="center"/>
            </w:pPr>
            <w:r>
              <w:t>2020</w:t>
            </w:r>
          </w:p>
        </w:tc>
        <w:tc>
          <w:tcPr>
            <w:tcW w:w="1680" w:type="dxa"/>
            <w:gridSpan w:val="5"/>
          </w:tcPr>
          <w:p w14:paraId="2D4736F5" w14:textId="77777777" w:rsidR="00711C8D" w:rsidRPr="0093308E" w:rsidRDefault="00A857DD" w:rsidP="00FE6EF3">
            <w:pPr>
              <w:jc w:val="center"/>
            </w:pPr>
            <w:r>
              <w:t>2021</w:t>
            </w:r>
          </w:p>
        </w:tc>
        <w:tc>
          <w:tcPr>
            <w:tcW w:w="1545" w:type="dxa"/>
            <w:gridSpan w:val="5"/>
          </w:tcPr>
          <w:p w14:paraId="20142D6C" w14:textId="77777777" w:rsidR="00711C8D" w:rsidRPr="0093308E" w:rsidRDefault="00A857DD" w:rsidP="00FE6EF3">
            <w:pPr>
              <w:jc w:val="center"/>
            </w:pPr>
            <w:r>
              <w:t>2022</w:t>
            </w:r>
          </w:p>
        </w:tc>
        <w:tc>
          <w:tcPr>
            <w:tcW w:w="1560" w:type="dxa"/>
            <w:gridSpan w:val="4"/>
          </w:tcPr>
          <w:p w14:paraId="411F4899" w14:textId="77777777" w:rsidR="00711C8D" w:rsidRPr="0093308E" w:rsidRDefault="00A857DD" w:rsidP="00FE6EF3">
            <w:pPr>
              <w:jc w:val="center"/>
            </w:pPr>
            <w:r>
              <w:t>2023</w:t>
            </w:r>
          </w:p>
        </w:tc>
      </w:tr>
      <w:tr w:rsidR="00711C8D" w:rsidRPr="0093308E" w14:paraId="7F737380" w14:textId="77777777" w:rsidTr="00AD6737">
        <w:trPr>
          <w:trHeight w:val="604"/>
        </w:trPr>
        <w:tc>
          <w:tcPr>
            <w:tcW w:w="1935" w:type="dxa"/>
            <w:vMerge/>
          </w:tcPr>
          <w:p w14:paraId="3888F1F8" w14:textId="77777777" w:rsidR="00711C8D" w:rsidRPr="0093308E" w:rsidRDefault="00711C8D" w:rsidP="007A3A13"/>
        </w:tc>
        <w:tc>
          <w:tcPr>
            <w:tcW w:w="1485" w:type="dxa"/>
          </w:tcPr>
          <w:p w14:paraId="78B77907" w14:textId="77777777" w:rsidR="00711C8D" w:rsidRPr="0093308E" w:rsidRDefault="00711C8D" w:rsidP="007A3A13">
            <w:r w:rsidRPr="0093308E">
              <w:t>Čtvrtletí</w:t>
            </w:r>
          </w:p>
        </w:tc>
        <w:tc>
          <w:tcPr>
            <w:tcW w:w="403" w:type="dxa"/>
          </w:tcPr>
          <w:p w14:paraId="31AAFBC1" w14:textId="77777777" w:rsidR="00711C8D" w:rsidRPr="0093308E" w:rsidRDefault="00711C8D" w:rsidP="007A3A13">
            <w:r w:rsidRPr="0093308E">
              <w:t>1</w:t>
            </w:r>
          </w:p>
        </w:tc>
        <w:tc>
          <w:tcPr>
            <w:tcW w:w="403" w:type="dxa"/>
          </w:tcPr>
          <w:p w14:paraId="0788D87C" w14:textId="77777777" w:rsidR="00711C8D" w:rsidRPr="0093308E" w:rsidRDefault="00711C8D" w:rsidP="007A3A13">
            <w:r w:rsidRPr="0093308E">
              <w:t>2</w:t>
            </w:r>
          </w:p>
        </w:tc>
        <w:tc>
          <w:tcPr>
            <w:tcW w:w="403" w:type="dxa"/>
          </w:tcPr>
          <w:p w14:paraId="27E5B775" w14:textId="77777777" w:rsidR="00711C8D" w:rsidRPr="0093308E" w:rsidRDefault="00711C8D" w:rsidP="007A3A13">
            <w:r w:rsidRPr="0093308E">
              <w:t>3</w:t>
            </w:r>
          </w:p>
        </w:tc>
        <w:tc>
          <w:tcPr>
            <w:tcW w:w="403" w:type="dxa"/>
          </w:tcPr>
          <w:p w14:paraId="32BBD600" w14:textId="77777777" w:rsidR="00711C8D" w:rsidRPr="0093308E" w:rsidRDefault="00711C8D" w:rsidP="007A3A13">
            <w:r w:rsidRPr="0093308E">
              <w:t>4</w:t>
            </w:r>
          </w:p>
        </w:tc>
        <w:tc>
          <w:tcPr>
            <w:tcW w:w="403" w:type="dxa"/>
            <w:gridSpan w:val="2"/>
          </w:tcPr>
          <w:p w14:paraId="6B0D9750" w14:textId="77777777" w:rsidR="00711C8D" w:rsidRPr="0093308E" w:rsidRDefault="00711C8D" w:rsidP="007A3A13">
            <w:r w:rsidRPr="0093308E">
              <w:t>1</w:t>
            </w:r>
          </w:p>
        </w:tc>
        <w:tc>
          <w:tcPr>
            <w:tcW w:w="403" w:type="dxa"/>
          </w:tcPr>
          <w:p w14:paraId="0372C5B0" w14:textId="77777777" w:rsidR="00711C8D" w:rsidRPr="0093308E" w:rsidRDefault="00711C8D" w:rsidP="007A3A13">
            <w:r w:rsidRPr="0093308E">
              <w:t>2</w:t>
            </w:r>
          </w:p>
        </w:tc>
        <w:tc>
          <w:tcPr>
            <w:tcW w:w="403" w:type="dxa"/>
          </w:tcPr>
          <w:p w14:paraId="65169A85" w14:textId="77777777" w:rsidR="00711C8D" w:rsidRPr="0093308E" w:rsidRDefault="00711C8D" w:rsidP="007A3A13">
            <w:r w:rsidRPr="0093308E">
              <w:t>3</w:t>
            </w:r>
          </w:p>
        </w:tc>
        <w:tc>
          <w:tcPr>
            <w:tcW w:w="404" w:type="dxa"/>
          </w:tcPr>
          <w:p w14:paraId="2F32D941" w14:textId="77777777" w:rsidR="00711C8D" w:rsidRPr="0093308E" w:rsidRDefault="00711C8D" w:rsidP="007A3A13">
            <w:r w:rsidRPr="0093308E">
              <w:t>4</w:t>
            </w:r>
          </w:p>
        </w:tc>
        <w:tc>
          <w:tcPr>
            <w:tcW w:w="403" w:type="dxa"/>
            <w:gridSpan w:val="2"/>
          </w:tcPr>
          <w:p w14:paraId="4CC54C88" w14:textId="77777777" w:rsidR="00711C8D" w:rsidRPr="0093308E" w:rsidRDefault="00711C8D" w:rsidP="007A3A13">
            <w:r w:rsidRPr="0093308E">
              <w:t>1</w:t>
            </w:r>
          </w:p>
        </w:tc>
        <w:tc>
          <w:tcPr>
            <w:tcW w:w="403" w:type="dxa"/>
          </w:tcPr>
          <w:p w14:paraId="4815E6E8" w14:textId="77777777" w:rsidR="00711C8D" w:rsidRPr="0093308E" w:rsidRDefault="00711C8D" w:rsidP="007A3A13">
            <w:r w:rsidRPr="0093308E">
              <w:t>2</w:t>
            </w:r>
          </w:p>
        </w:tc>
        <w:tc>
          <w:tcPr>
            <w:tcW w:w="403" w:type="dxa"/>
          </w:tcPr>
          <w:p w14:paraId="0B482288" w14:textId="77777777" w:rsidR="00711C8D" w:rsidRPr="0093308E" w:rsidRDefault="00711C8D" w:rsidP="007A3A13">
            <w:r w:rsidRPr="0093308E">
              <w:t>3</w:t>
            </w:r>
          </w:p>
        </w:tc>
        <w:tc>
          <w:tcPr>
            <w:tcW w:w="403" w:type="dxa"/>
          </w:tcPr>
          <w:p w14:paraId="6961837C" w14:textId="77777777" w:rsidR="00711C8D" w:rsidRPr="0093308E" w:rsidRDefault="00711C8D" w:rsidP="007A3A13">
            <w:r w:rsidRPr="0093308E">
              <w:t>4</w:t>
            </w:r>
          </w:p>
        </w:tc>
        <w:tc>
          <w:tcPr>
            <w:tcW w:w="403" w:type="dxa"/>
            <w:gridSpan w:val="2"/>
          </w:tcPr>
          <w:p w14:paraId="5CFE2235" w14:textId="77777777" w:rsidR="00711C8D" w:rsidRPr="0093308E" w:rsidRDefault="00711C8D" w:rsidP="007A3A13">
            <w:r w:rsidRPr="0093308E">
              <w:t>1</w:t>
            </w:r>
          </w:p>
        </w:tc>
        <w:tc>
          <w:tcPr>
            <w:tcW w:w="403" w:type="dxa"/>
          </w:tcPr>
          <w:p w14:paraId="1C733641" w14:textId="77777777" w:rsidR="00711C8D" w:rsidRPr="0093308E" w:rsidRDefault="00711C8D" w:rsidP="007A3A13">
            <w:r w:rsidRPr="0093308E">
              <w:t>2</w:t>
            </w:r>
          </w:p>
        </w:tc>
        <w:tc>
          <w:tcPr>
            <w:tcW w:w="403" w:type="dxa"/>
          </w:tcPr>
          <w:p w14:paraId="0AF51DC7" w14:textId="77777777" w:rsidR="00711C8D" w:rsidRPr="0093308E" w:rsidRDefault="00711C8D" w:rsidP="007A3A13">
            <w:r w:rsidRPr="0093308E">
              <w:t>3</w:t>
            </w:r>
          </w:p>
        </w:tc>
        <w:tc>
          <w:tcPr>
            <w:tcW w:w="404" w:type="dxa"/>
          </w:tcPr>
          <w:p w14:paraId="78841DAD" w14:textId="77777777" w:rsidR="00711C8D" w:rsidRPr="0093308E" w:rsidRDefault="00711C8D" w:rsidP="007A3A13">
            <w:r w:rsidRPr="0093308E">
              <w:t>4</w:t>
            </w:r>
          </w:p>
        </w:tc>
      </w:tr>
      <w:tr w:rsidR="00711C8D" w:rsidRPr="0093308E" w14:paraId="3CDEBEC9" w14:textId="77777777" w:rsidTr="00AD6737">
        <w:trPr>
          <w:trHeight w:val="604"/>
        </w:trPr>
        <w:tc>
          <w:tcPr>
            <w:tcW w:w="3420" w:type="dxa"/>
            <w:gridSpan w:val="2"/>
          </w:tcPr>
          <w:p w14:paraId="0B22E6DF" w14:textId="77777777" w:rsidR="00711C8D" w:rsidRPr="0093308E" w:rsidRDefault="00711C8D" w:rsidP="007A3A13">
            <w:r w:rsidRPr="0093308E">
              <w:t>Zahájení práce, tvorba metodiky</w:t>
            </w:r>
          </w:p>
        </w:tc>
        <w:tc>
          <w:tcPr>
            <w:tcW w:w="403" w:type="dxa"/>
          </w:tcPr>
          <w:p w14:paraId="54FFA5BE" w14:textId="77777777" w:rsidR="00711C8D" w:rsidRPr="0093308E" w:rsidRDefault="00711C8D" w:rsidP="007A3A13"/>
        </w:tc>
        <w:tc>
          <w:tcPr>
            <w:tcW w:w="403" w:type="dxa"/>
          </w:tcPr>
          <w:p w14:paraId="6E8654B8" w14:textId="77777777" w:rsidR="00711C8D" w:rsidRPr="0093308E" w:rsidRDefault="00711C8D" w:rsidP="007A3A13"/>
        </w:tc>
        <w:tc>
          <w:tcPr>
            <w:tcW w:w="403" w:type="dxa"/>
          </w:tcPr>
          <w:p w14:paraId="326D09DC" w14:textId="77777777" w:rsidR="00711C8D" w:rsidRPr="0093308E" w:rsidRDefault="00711C8D" w:rsidP="007A3A13"/>
        </w:tc>
        <w:tc>
          <w:tcPr>
            <w:tcW w:w="403" w:type="dxa"/>
          </w:tcPr>
          <w:p w14:paraId="1C200FDF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150D946A" w14:textId="77777777" w:rsidR="00711C8D" w:rsidRPr="0093308E" w:rsidRDefault="00711C8D" w:rsidP="007A3A13"/>
        </w:tc>
        <w:tc>
          <w:tcPr>
            <w:tcW w:w="403" w:type="dxa"/>
          </w:tcPr>
          <w:p w14:paraId="4503550A" w14:textId="77777777" w:rsidR="00711C8D" w:rsidRPr="0093308E" w:rsidRDefault="00711C8D" w:rsidP="007A3A13"/>
        </w:tc>
        <w:tc>
          <w:tcPr>
            <w:tcW w:w="403" w:type="dxa"/>
          </w:tcPr>
          <w:p w14:paraId="2BE232C1" w14:textId="77777777" w:rsidR="00711C8D" w:rsidRPr="0093308E" w:rsidRDefault="00711C8D" w:rsidP="007A3A13"/>
        </w:tc>
        <w:tc>
          <w:tcPr>
            <w:tcW w:w="404" w:type="dxa"/>
          </w:tcPr>
          <w:p w14:paraId="1FC1F2F4" w14:textId="77777777" w:rsidR="00711C8D" w:rsidRPr="0093308E" w:rsidRDefault="00711C8D" w:rsidP="007A3A13"/>
        </w:tc>
        <w:tc>
          <w:tcPr>
            <w:tcW w:w="403" w:type="dxa"/>
            <w:gridSpan w:val="2"/>
          </w:tcPr>
          <w:p w14:paraId="6E923023" w14:textId="77777777" w:rsidR="00711C8D" w:rsidRPr="0093308E" w:rsidRDefault="00711C8D" w:rsidP="007A3A13"/>
        </w:tc>
        <w:tc>
          <w:tcPr>
            <w:tcW w:w="403" w:type="dxa"/>
          </w:tcPr>
          <w:p w14:paraId="794DA313" w14:textId="77777777" w:rsidR="00711C8D" w:rsidRPr="0093308E" w:rsidRDefault="00711C8D" w:rsidP="007A3A13"/>
        </w:tc>
        <w:tc>
          <w:tcPr>
            <w:tcW w:w="403" w:type="dxa"/>
          </w:tcPr>
          <w:p w14:paraId="3276138D" w14:textId="77777777" w:rsidR="00711C8D" w:rsidRPr="0093308E" w:rsidRDefault="00711C8D" w:rsidP="007A3A13"/>
        </w:tc>
        <w:tc>
          <w:tcPr>
            <w:tcW w:w="403" w:type="dxa"/>
          </w:tcPr>
          <w:p w14:paraId="76D8E79A" w14:textId="77777777" w:rsidR="00711C8D" w:rsidRPr="0093308E" w:rsidRDefault="00711C8D" w:rsidP="007A3A13"/>
        </w:tc>
        <w:tc>
          <w:tcPr>
            <w:tcW w:w="403" w:type="dxa"/>
            <w:gridSpan w:val="2"/>
          </w:tcPr>
          <w:p w14:paraId="7A3A07E9" w14:textId="77777777" w:rsidR="00711C8D" w:rsidRPr="0093308E" w:rsidRDefault="00711C8D" w:rsidP="007A3A13"/>
        </w:tc>
        <w:tc>
          <w:tcPr>
            <w:tcW w:w="403" w:type="dxa"/>
          </w:tcPr>
          <w:p w14:paraId="1F4E7759" w14:textId="77777777" w:rsidR="00711C8D" w:rsidRPr="0093308E" w:rsidRDefault="00711C8D" w:rsidP="007A3A13"/>
        </w:tc>
        <w:tc>
          <w:tcPr>
            <w:tcW w:w="403" w:type="dxa"/>
          </w:tcPr>
          <w:p w14:paraId="204554FF" w14:textId="77777777" w:rsidR="00711C8D" w:rsidRPr="0093308E" w:rsidRDefault="00711C8D" w:rsidP="007A3A13"/>
        </w:tc>
        <w:tc>
          <w:tcPr>
            <w:tcW w:w="404" w:type="dxa"/>
          </w:tcPr>
          <w:p w14:paraId="1EDA6EF0" w14:textId="77777777" w:rsidR="00711C8D" w:rsidRPr="0093308E" w:rsidRDefault="00711C8D" w:rsidP="007A3A13"/>
        </w:tc>
      </w:tr>
      <w:tr w:rsidR="00711C8D" w:rsidRPr="0093308E" w14:paraId="78F92684" w14:textId="77777777" w:rsidTr="00AD6737">
        <w:trPr>
          <w:trHeight w:val="604"/>
        </w:trPr>
        <w:tc>
          <w:tcPr>
            <w:tcW w:w="3420" w:type="dxa"/>
            <w:gridSpan w:val="2"/>
          </w:tcPr>
          <w:p w14:paraId="4849F771" w14:textId="77777777" w:rsidR="00711C8D" w:rsidRPr="0093308E" w:rsidRDefault="00711C8D" w:rsidP="007A3A13">
            <w:r w:rsidRPr="0093308E">
              <w:t>Shromažďování informací</w:t>
            </w:r>
          </w:p>
        </w:tc>
        <w:tc>
          <w:tcPr>
            <w:tcW w:w="403" w:type="dxa"/>
          </w:tcPr>
          <w:p w14:paraId="58A67C65" w14:textId="77777777" w:rsidR="00711C8D" w:rsidRPr="0093308E" w:rsidRDefault="00711C8D" w:rsidP="007A3A13"/>
        </w:tc>
        <w:tc>
          <w:tcPr>
            <w:tcW w:w="403" w:type="dxa"/>
          </w:tcPr>
          <w:p w14:paraId="05FF2070" w14:textId="77777777" w:rsidR="00711C8D" w:rsidRPr="0093308E" w:rsidRDefault="00711C8D" w:rsidP="007A3A13"/>
        </w:tc>
        <w:tc>
          <w:tcPr>
            <w:tcW w:w="403" w:type="dxa"/>
          </w:tcPr>
          <w:p w14:paraId="278C11D3" w14:textId="77777777" w:rsidR="00711C8D" w:rsidRPr="0093308E" w:rsidRDefault="00711C8D" w:rsidP="007A3A13"/>
        </w:tc>
        <w:tc>
          <w:tcPr>
            <w:tcW w:w="403" w:type="dxa"/>
          </w:tcPr>
          <w:p w14:paraId="43949AC7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370296F1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79655C6F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40981A11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4" w:type="dxa"/>
          </w:tcPr>
          <w:p w14:paraId="262CCEE0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200932E8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1BF2A55B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46BE5AF1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0FB3A2F3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797EFE1E" w14:textId="77777777" w:rsidR="00711C8D" w:rsidRPr="0093308E" w:rsidRDefault="00711C8D" w:rsidP="007A3A13"/>
        </w:tc>
        <w:tc>
          <w:tcPr>
            <w:tcW w:w="403" w:type="dxa"/>
          </w:tcPr>
          <w:p w14:paraId="17E7CDCC" w14:textId="77777777" w:rsidR="00711C8D" w:rsidRPr="0093308E" w:rsidRDefault="00711C8D" w:rsidP="007A3A13"/>
        </w:tc>
        <w:tc>
          <w:tcPr>
            <w:tcW w:w="403" w:type="dxa"/>
          </w:tcPr>
          <w:p w14:paraId="32CEB931" w14:textId="77777777" w:rsidR="00711C8D" w:rsidRPr="0093308E" w:rsidRDefault="00711C8D" w:rsidP="007A3A13"/>
        </w:tc>
        <w:tc>
          <w:tcPr>
            <w:tcW w:w="404" w:type="dxa"/>
          </w:tcPr>
          <w:p w14:paraId="3FA35B7A" w14:textId="77777777" w:rsidR="00711C8D" w:rsidRPr="0093308E" w:rsidRDefault="00711C8D" w:rsidP="007A3A13"/>
        </w:tc>
      </w:tr>
      <w:tr w:rsidR="00711C8D" w:rsidRPr="0093308E" w14:paraId="741DD943" w14:textId="77777777" w:rsidTr="00AD6737">
        <w:trPr>
          <w:trHeight w:val="604"/>
        </w:trPr>
        <w:tc>
          <w:tcPr>
            <w:tcW w:w="3420" w:type="dxa"/>
            <w:gridSpan w:val="2"/>
          </w:tcPr>
          <w:p w14:paraId="094795EF" w14:textId="77777777" w:rsidR="00711C8D" w:rsidRPr="0093308E" w:rsidRDefault="00711C8D" w:rsidP="007A3A13">
            <w:r w:rsidRPr="0093308E">
              <w:t>Vlastní experimenty</w:t>
            </w:r>
          </w:p>
        </w:tc>
        <w:tc>
          <w:tcPr>
            <w:tcW w:w="403" w:type="dxa"/>
          </w:tcPr>
          <w:p w14:paraId="1A4FAE98" w14:textId="77777777" w:rsidR="00711C8D" w:rsidRPr="0093308E" w:rsidRDefault="00711C8D" w:rsidP="007A3A13"/>
        </w:tc>
        <w:tc>
          <w:tcPr>
            <w:tcW w:w="403" w:type="dxa"/>
          </w:tcPr>
          <w:p w14:paraId="7DE9BC9B" w14:textId="77777777" w:rsidR="00711C8D" w:rsidRPr="0093308E" w:rsidRDefault="00711C8D" w:rsidP="007A3A13"/>
        </w:tc>
        <w:tc>
          <w:tcPr>
            <w:tcW w:w="403" w:type="dxa"/>
          </w:tcPr>
          <w:p w14:paraId="0AF579C7" w14:textId="77777777" w:rsidR="00711C8D" w:rsidRPr="0093308E" w:rsidRDefault="00711C8D" w:rsidP="007A3A13"/>
        </w:tc>
        <w:tc>
          <w:tcPr>
            <w:tcW w:w="403" w:type="dxa"/>
          </w:tcPr>
          <w:p w14:paraId="064D7753" w14:textId="77777777" w:rsidR="00711C8D" w:rsidRPr="0093308E" w:rsidRDefault="00711C8D" w:rsidP="007A3A13"/>
        </w:tc>
        <w:tc>
          <w:tcPr>
            <w:tcW w:w="403" w:type="dxa"/>
            <w:gridSpan w:val="2"/>
          </w:tcPr>
          <w:p w14:paraId="64E76F2F" w14:textId="77777777" w:rsidR="00711C8D" w:rsidRPr="0093308E" w:rsidRDefault="00711C8D" w:rsidP="007A3A13"/>
        </w:tc>
        <w:tc>
          <w:tcPr>
            <w:tcW w:w="403" w:type="dxa"/>
          </w:tcPr>
          <w:p w14:paraId="1DA15B95" w14:textId="77777777" w:rsidR="00711C8D" w:rsidRPr="0093308E" w:rsidRDefault="00711C8D" w:rsidP="007A3A13"/>
        </w:tc>
        <w:tc>
          <w:tcPr>
            <w:tcW w:w="403" w:type="dxa"/>
          </w:tcPr>
          <w:p w14:paraId="5243201F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4" w:type="dxa"/>
          </w:tcPr>
          <w:p w14:paraId="7434198E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0DC543B1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63C28E61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39DCF81B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6D26E79E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08908101" w14:textId="77777777" w:rsidR="00711C8D" w:rsidRPr="0093308E" w:rsidRDefault="00711C8D" w:rsidP="007A3A13"/>
        </w:tc>
        <w:tc>
          <w:tcPr>
            <w:tcW w:w="403" w:type="dxa"/>
          </w:tcPr>
          <w:p w14:paraId="2AB1A65B" w14:textId="77777777" w:rsidR="00711C8D" w:rsidRPr="0093308E" w:rsidRDefault="00711C8D" w:rsidP="007A3A13"/>
        </w:tc>
        <w:tc>
          <w:tcPr>
            <w:tcW w:w="403" w:type="dxa"/>
          </w:tcPr>
          <w:p w14:paraId="7C47C43A" w14:textId="77777777" w:rsidR="00711C8D" w:rsidRPr="0093308E" w:rsidRDefault="00711C8D" w:rsidP="007A3A13"/>
        </w:tc>
        <w:tc>
          <w:tcPr>
            <w:tcW w:w="404" w:type="dxa"/>
          </w:tcPr>
          <w:p w14:paraId="683FD6BC" w14:textId="77777777" w:rsidR="00711C8D" w:rsidRPr="0093308E" w:rsidRDefault="00711C8D" w:rsidP="007A3A13"/>
        </w:tc>
      </w:tr>
      <w:tr w:rsidR="00711C8D" w:rsidRPr="0093308E" w14:paraId="56806724" w14:textId="77777777" w:rsidTr="00AD6737">
        <w:trPr>
          <w:trHeight w:val="604"/>
        </w:trPr>
        <w:tc>
          <w:tcPr>
            <w:tcW w:w="3420" w:type="dxa"/>
            <w:gridSpan w:val="2"/>
          </w:tcPr>
          <w:p w14:paraId="3824DFEB" w14:textId="77777777" w:rsidR="00711C8D" w:rsidRPr="0093308E" w:rsidRDefault="00711C8D" w:rsidP="007A3A13">
            <w:r w:rsidRPr="0093308E">
              <w:t>Vyhodnocení</w:t>
            </w:r>
          </w:p>
        </w:tc>
        <w:tc>
          <w:tcPr>
            <w:tcW w:w="403" w:type="dxa"/>
          </w:tcPr>
          <w:p w14:paraId="79AF0885" w14:textId="77777777" w:rsidR="00711C8D" w:rsidRPr="0093308E" w:rsidRDefault="00711C8D" w:rsidP="007A3A13"/>
        </w:tc>
        <w:tc>
          <w:tcPr>
            <w:tcW w:w="403" w:type="dxa"/>
          </w:tcPr>
          <w:p w14:paraId="4AE6C177" w14:textId="77777777" w:rsidR="00711C8D" w:rsidRPr="0093308E" w:rsidRDefault="00711C8D" w:rsidP="007A3A13"/>
        </w:tc>
        <w:tc>
          <w:tcPr>
            <w:tcW w:w="403" w:type="dxa"/>
          </w:tcPr>
          <w:p w14:paraId="1198C27B" w14:textId="77777777" w:rsidR="00711C8D" w:rsidRPr="0093308E" w:rsidRDefault="00711C8D" w:rsidP="007A3A13"/>
        </w:tc>
        <w:tc>
          <w:tcPr>
            <w:tcW w:w="403" w:type="dxa"/>
          </w:tcPr>
          <w:p w14:paraId="2C69B0C4" w14:textId="77777777" w:rsidR="00711C8D" w:rsidRPr="0093308E" w:rsidRDefault="00711C8D" w:rsidP="007A3A13"/>
        </w:tc>
        <w:tc>
          <w:tcPr>
            <w:tcW w:w="403" w:type="dxa"/>
            <w:gridSpan w:val="2"/>
          </w:tcPr>
          <w:p w14:paraId="6DAF1F00" w14:textId="77777777" w:rsidR="00711C8D" w:rsidRPr="0093308E" w:rsidRDefault="00711C8D" w:rsidP="007A3A13"/>
        </w:tc>
        <w:tc>
          <w:tcPr>
            <w:tcW w:w="403" w:type="dxa"/>
          </w:tcPr>
          <w:p w14:paraId="72452DFF" w14:textId="77777777" w:rsidR="00711C8D" w:rsidRPr="0093308E" w:rsidRDefault="00711C8D" w:rsidP="007A3A13"/>
        </w:tc>
        <w:tc>
          <w:tcPr>
            <w:tcW w:w="403" w:type="dxa"/>
          </w:tcPr>
          <w:p w14:paraId="63027829" w14:textId="77777777" w:rsidR="00711C8D" w:rsidRPr="0093308E" w:rsidRDefault="00711C8D" w:rsidP="007A3A13"/>
        </w:tc>
        <w:tc>
          <w:tcPr>
            <w:tcW w:w="404" w:type="dxa"/>
          </w:tcPr>
          <w:p w14:paraId="70C8A5B7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5C8A621A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43E26CC4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60737591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487217C3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  <w:gridSpan w:val="2"/>
          </w:tcPr>
          <w:p w14:paraId="5C0676BE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7F064E3B" w14:textId="77777777" w:rsidR="00711C8D" w:rsidRPr="0093308E" w:rsidRDefault="00711C8D" w:rsidP="007A3A13"/>
        </w:tc>
        <w:tc>
          <w:tcPr>
            <w:tcW w:w="403" w:type="dxa"/>
          </w:tcPr>
          <w:p w14:paraId="2FF42D43" w14:textId="77777777" w:rsidR="00711C8D" w:rsidRPr="0093308E" w:rsidRDefault="00711C8D" w:rsidP="007A3A13"/>
        </w:tc>
        <w:tc>
          <w:tcPr>
            <w:tcW w:w="404" w:type="dxa"/>
          </w:tcPr>
          <w:p w14:paraId="457938AF" w14:textId="77777777" w:rsidR="00711C8D" w:rsidRPr="0093308E" w:rsidRDefault="00711C8D" w:rsidP="007A3A13"/>
        </w:tc>
      </w:tr>
      <w:tr w:rsidR="00711C8D" w:rsidRPr="0093308E" w14:paraId="0BD28E56" w14:textId="77777777" w:rsidTr="00AD6737">
        <w:trPr>
          <w:trHeight w:val="604"/>
        </w:trPr>
        <w:tc>
          <w:tcPr>
            <w:tcW w:w="3420" w:type="dxa"/>
            <w:gridSpan w:val="2"/>
          </w:tcPr>
          <w:p w14:paraId="1701BA8E" w14:textId="77777777" w:rsidR="00711C8D" w:rsidRPr="0093308E" w:rsidRDefault="00711C8D" w:rsidP="007A3A13">
            <w:r w:rsidRPr="0093308E">
              <w:t>Předpokládaný termín dokončení</w:t>
            </w:r>
          </w:p>
        </w:tc>
        <w:tc>
          <w:tcPr>
            <w:tcW w:w="403" w:type="dxa"/>
          </w:tcPr>
          <w:p w14:paraId="385E9155" w14:textId="77777777" w:rsidR="00711C8D" w:rsidRPr="0093308E" w:rsidRDefault="00711C8D" w:rsidP="007A3A13"/>
        </w:tc>
        <w:tc>
          <w:tcPr>
            <w:tcW w:w="403" w:type="dxa"/>
          </w:tcPr>
          <w:p w14:paraId="1EFA491D" w14:textId="77777777" w:rsidR="00711C8D" w:rsidRPr="0093308E" w:rsidRDefault="00711C8D" w:rsidP="007A3A13"/>
        </w:tc>
        <w:tc>
          <w:tcPr>
            <w:tcW w:w="403" w:type="dxa"/>
          </w:tcPr>
          <w:p w14:paraId="02D3B235" w14:textId="77777777" w:rsidR="00711C8D" w:rsidRPr="0093308E" w:rsidRDefault="00711C8D" w:rsidP="007A3A13"/>
        </w:tc>
        <w:tc>
          <w:tcPr>
            <w:tcW w:w="403" w:type="dxa"/>
          </w:tcPr>
          <w:p w14:paraId="0E685879" w14:textId="77777777" w:rsidR="00711C8D" w:rsidRPr="0093308E" w:rsidRDefault="00711C8D" w:rsidP="007A3A13"/>
        </w:tc>
        <w:tc>
          <w:tcPr>
            <w:tcW w:w="403" w:type="dxa"/>
            <w:gridSpan w:val="2"/>
          </w:tcPr>
          <w:p w14:paraId="5416DCCB" w14:textId="77777777" w:rsidR="00711C8D" w:rsidRPr="0093308E" w:rsidRDefault="00711C8D" w:rsidP="007A3A13"/>
        </w:tc>
        <w:tc>
          <w:tcPr>
            <w:tcW w:w="403" w:type="dxa"/>
          </w:tcPr>
          <w:p w14:paraId="0C21497E" w14:textId="77777777" w:rsidR="00711C8D" w:rsidRPr="0093308E" w:rsidRDefault="00711C8D" w:rsidP="007A3A13"/>
        </w:tc>
        <w:tc>
          <w:tcPr>
            <w:tcW w:w="403" w:type="dxa"/>
          </w:tcPr>
          <w:p w14:paraId="740D0FE8" w14:textId="77777777" w:rsidR="00711C8D" w:rsidRPr="0093308E" w:rsidRDefault="00711C8D" w:rsidP="007A3A13"/>
        </w:tc>
        <w:tc>
          <w:tcPr>
            <w:tcW w:w="404" w:type="dxa"/>
          </w:tcPr>
          <w:p w14:paraId="34282CC5" w14:textId="77777777" w:rsidR="00711C8D" w:rsidRPr="0093308E" w:rsidRDefault="00711C8D" w:rsidP="007A3A13"/>
        </w:tc>
        <w:tc>
          <w:tcPr>
            <w:tcW w:w="403" w:type="dxa"/>
            <w:gridSpan w:val="2"/>
          </w:tcPr>
          <w:p w14:paraId="044A5437" w14:textId="77777777" w:rsidR="00711C8D" w:rsidRPr="0093308E" w:rsidRDefault="00711C8D" w:rsidP="007A3A13"/>
        </w:tc>
        <w:tc>
          <w:tcPr>
            <w:tcW w:w="403" w:type="dxa"/>
          </w:tcPr>
          <w:p w14:paraId="328D82DF" w14:textId="77777777" w:rsidR="00711C8D" w:rsidRPr="0093308E" w:rsidRDefault="00711C8D" w:rsidP="007A3A13"/>
        </w:tc>
        <w:tc>
          <w:tcPr>
            <w:tcW w:w="403" w:type="dxa"/>
          </w:tcPr>
          <w:p w14:paraId="79E26406" w14:textId="77777777" w:rsidR="00711C8D" w:rsidRPr="0093308E" w:rsidRDefault="00711C8D" w:rsidP="007A3A13"/>
        </w:tc>
        <w:tc>
          <w:tcPr>
            <w:tcW w:w="403" w:type="dxa"/>
          </w:tcPr>
          <w:p w14:paraId="7D24312A" w14:textId="77777777" w:rsidR="00711C8D" w:rsidRPr="0093308E" w:rsidRDefault="00711C8D" w:rsidP="007A3A13"/>
        </w:tc>
        <w:tc>
          <w:tcPr>
            <w:tcW w:w="403" w:type="dxa"/>
            <w:gridSpan w:val="2"/>
          </w:tcPr>
          <w:p w14:paraId="707F032E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53A9DD57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3" w:type="dxa"/>
          </w:tcPr>
          <w:p w14:paraId="369D4685" w14:textId="77777777" w:rsidR="00711C8D" w:rsidRPr="0093308E" w:rsidRDefault="00711C8D" w:rsidP="007A3A13">
            <w:r w:rsidRPr="0093308E">
              <w:t>*</w:t>
            </w:r>
          </w:p>
        </w:tc>
        <w:tc>
          <w:tcPr>
            <w:tcW w:w="404" w:type="dxa"/>
          </w:tcPr>
          <w:p w14:paraId="4AA73615" w14:textId="77777777" w:rsidR="00711C8D" w:rsidRPr="0093308E" w:rsidRDefault="00711C8D" w:rsidP="007A3A13"/>
        </w:tc>
      </w:tr>
    </w:tbl>
    <w:p w14:paraId="27AB3064" w14:textId="77777777" w:rsidR="00711C8D" w:rsidRDefault="00711C8D" w:rsidP="007A3A13"/>
    <w:p w14:paraId="6D6C3A2D" w14:textId="77777777" w:rsidR="00D87A85" w:rsidRDefault="00D87A85" w:rsidP="00D87A85">
      <w:pPr>
        <w:pStyle w:val="Nadpis3"/>
      </w:pPr>
      <w:r>
        <w:t>Rizika</w:t>
      </w:r>
    </w:p>
    <w:p w14:paraId="6C00C5FC" w14:textId="77777777" w:rsidR="00D87A85" w:rsidRDefault="00D87A85" w:rsidP="00D87A85">
      <w:pPr>
        <w:pStyle w:val="Npovda"/>
      </w:pPr>
      <w:r>
        <w:t>Zde uveďte rizika</w:t>
      </w:r>
      <w:r w:rsidR="00CF4DE1">
        <w:t xml:space="preserve"> (včetně finančních)</w:t>
      </w:r>
      <w:r>
        <w:t>, které můžou ovlivnit cíle dizertační práce nebo časový harmonogram. Uveďte, jakým způsobem chcete předcházet těmto rizikům.</w:t>
      </w:r>
    </w:p>
    <w:p w14:paraId="74B83547" w14:textId="77777777" w:rsidR="00711C8D" w:rsidRDefault="00711C8D" w:rsidP="00AD15BA">
      <w:pPr>
        <w:pStyle w:val="Nadpis3"/>
      </w:pPr>
      <w:r>
        <w:t>Přínosy řešení a možnosti využití výsledků</w:t>
      </w:r>
    </w:p>
    <w:p w14:paraId="59E0D1D0" w14:textId="77777777" w:rsidR="00AD15BA" w:rsidRPr="00CF4DE1" w:rsidRDefault="00D87A85" w:rsidP="00D87A85">
      <w:pPr>
        <w:pStyle w:val="Npovda"/>
        <w:rPr>
          <w:b/>
        </w:rPr>
      </w:pPr>
      <w:r>
        <w:t>Zde uveďte předpokládané přínosy pro Váš vědní obor.</w:t>
      </w:r>
      <w:r w:rsidR="00CF4DE1">
        <w:t xml:space="preserve"> </w:t>
      </w:r>
      <w:r w:rsidR="00CF4DE1">
        <w:rPr>
          <w:b/>
        </w:rPr>
        <w:t>Přínosem není publikace!</w:t>
      </w:r>
    </w:p>
    <w:p w14:paraId="20DDFD7E" w14:textId="77777777" w:rsidR="00711C8D" w:rsidRDefault="00711C8D" w:rsidP="00AD15BA">
      <w:pPr>
        <w:pStyle w:val="Nadpis3"/>
      </w:pPr>
      <w:r>
        <w:t>Předpokládané výstupy</w:t>
      </w:r>
    </w:p>
    <w:p w14:paraId="7F5297F2" w14:textId="77777777" w:rsidR="00AD15BA" w:rsidRPr="00CF4DE1" w:rsidRDefault="00D87A85" w:rsidP="00D87A85">
      <w:pPr>
        <w:pStyle w:val="Npovda"/>
      </w:pPr>
      <w:r>
        <w:t>Zde uveďte předpokládané výstupy. Tyto výstupy vyplývají z Vašich cílů dizertační práce.</w:t>
      </w:r>
      <w:r w:rsidR="00CF4DE1">
        <w:t xml:space="preserve"> </w:t>
      </w:r>
      <w:r w:rsidR="00CF4DE1">
        <w:rPr>
          <w:b/>
        </w:rPr>
        <w:t>Výstupem není publikace!.</w:t>
      </w:r>
    </w:p>
    <w:p w14:paraId="1E9C2291" w14:textId="77777777" w:rsidR="00711C8D" w:rsidRDefault="00711C8D" w:rsidP="00AD15BA">
      <w:pPr>
        <w:pStyle w:val="Nadpis3"/>
      </w:pPr>
      <w:r>
        <w:lastRenderedPageBreak/>
        <w:t>Spolupráce a návaznosti</w:t>
      </w:r>
    </w:p>
    <w:p w14:paraId="66E6CDB2" w14:textId="77777777" w:rsidR="00AD15BA" w:rsidRDefault="00CF4DE1" w:rsidP="00CF4DE1">
      <w:pPr>
        <w:pStyle w:val="Npovda"/>
      </w:pPr>
      <w:r>
        <w:t>Zde uveďte návaznost na předchozí kvalifikační práce, návaznost na dlouhodobou vědeckovýzkumnou činnost školicího pracoviště, návaznost na bilaterální dohody školicího pracoviště, zd</w:t>
      </w:r>
      <w:r w:rsidR="00A857DD">
        <w:t>a</w:t>
      </w:r>
      <w:r>
        <w:t xml:space="preserve"> je spolup</w:t>
      </w:r>
      <w:r w:rsidR="00A857DD">
        <w:t>ráce s komerčním subjektem, zda</w:t>
      </w:r>
      <w:r>
        <w:t xml:space="preserve"> dizertační práce vzniká v rámci výzkumného projektu (GA ČR, TA ČR, MPO a dalších) aj. </w:t>
      </w:r>
    </w:p>
    <w:p w14:paraId="3F6E0845" w14:textId="77777777" w:rsidR="00711C8D" w:rsidRDefault="00711C8D" w:rsidP="00AD15BA">
      <w:pPr>
        <w:pStyle w:val="Nadpis3"/>
      </w:pPr>
      <w:r>
        <w:t>Financování</w:t>
      </w:r>
    </w:p>
    <w:p w14:paraId="7B401A67" w14:textId="77777777" w:rsidR="00AD15BA" w:rsidRDefault="00CF4DE1" w:rsidP="00CF4DE1">
      <w:pPr>
        <w:pStyle w:val="Npovda"/>
      </w:pPr>
      <w:r>
        <w:t>Zde uveďte způsob financování výzkumu vyplývajícího z experimentální části. V případě návaznosti na projekt (b</w:t>
      </w:r>
      <w:r w:rsidR="00A857DD">
        <w:t>ěžící), zda</w:t>
      </w:r>
      <w:r>
        <w:t xml:space="preserve"> náklady pokryjí dizertační práci. V případě financo</w:t>
      </w:r>
      <w:r w:rsidR="00A857DD">
        <w:t>vání školicím pracovištěm, zda</w:t>
      </w:r>
      <w:r>
        <w:t xml:space="preserve"> bylo projednáno s vedoucím školicího pracoviště. V případě dizertace bez spolupráce a návaznosti, jakým způsobem bude </w:t>
      </w:r>
      <w:r w:rsidR="00A133C9">
        <w:t>výzkum financován, zdali budou podány návrhy na výzkumné projekty (uvedete kdy, kam, kolik).</w:t>
      </w:r>
      <w:r>
        <w:t xml:space="preserve"> </w:t>
      </w:r>
    </w:p>
    <w:p w14:paraId="6541CB5D" w14:textId="77777777" w:rsidR="00711C8D" w:rsidRDefault="00711C8D" w:rsidP="00AD15BA">
      <w:pPr>
        <w:pStyle w:val="Nadpis3"/>
      </w:pPr>
      <w:r>
        <w:t>Použitá literatura</w:t>
      </w:r>
    </w:p>
    <w:p w14:paraId="2823A8FF" w14:textId="77777777" w:rsidR="00AD15BA" w:rsidRDefault="00A133C9" w:rsidP="00A133C9">
      <w:pPr>
        <w:pStyle w:val="Npovda"/>
      </w:pPr>
      <w:r>
        <w:t>Zde uvedete seznam použité literatury dle APA nebo ISO.</w:t>
      </w:r>
    </w:p>
    <w:p w14:paraId="7B16FBED" w14:textId="77777777" w:rsidR="00AD15BA" w:rsidRDefault="00AD15BA" w:rsidP="007A3A13"/>
    <w:p w14:paraId="3BCBA344" w14:textId="77777777" w:rsidR="00AD15BA" w:rsidRDefault="00AD15BA" w:rsidP="007A3A13"/>
    <w:p w14:paraId="0E433E66" w14:textId="77777777" w:rsidR="00711C8D" w:rsidRDefault="002A4B77" w:rsidP="00450599">
      <w:pPr>
        <w:pStyle w:val="Nadpis3"/>
      </w:pPr>
      <w:r>
        <w:t>Datum a podpis doktoranda,</w:t>
      </w:r>
      <w:r w:rsidR="00711C8D">
        <w:t xml:space="preserve"> školitele</w:t>
      </w:r>
      <w:r>
        <w:t xml:space="preserve"> a konzultanta</w:t>
      </w:r>
    </w:p>
    <w:p w14:paraId="44BD889A" w14:textId="77777777" w:rsidR="00450599" w:rsidRDefault="00450599" w:rsidP="007A3A13">
      <w:r>
        <w:t>Školitel:</w:t>
      </w:r>
    </w:p>
    <w:p w14:paraId="362E429B" w14:textId="77777777" w:rsidR="00450599" w:rsidRDefault="00450599" w:rsidP="007A3A13">
      <w:r>
        <w:t>Datum:</w:t>
      </w:r>
    </w:p>
    <w:p w14:paraId="27BDF2CD" w14:textId="77777777" w:rsidR="00450599" w:rsidRDefault="00450599" w:rsidP="007A3A13">
      <w:r>
        <w:t>Podpis:</w:t>
      </w:r>
    </w:p>
    <w:p w14:paraId="3D1868AE" w14:textId="77777777" w:rsidR="00450599" w:rsidRDefault="00450599" w:rsidP="007A3A13"/>
    <w:p w14:paraId="6C74BC9E" w14:textId="77777777" w:rsidR="00450599" w:rsidRDefault="00450599" w:rsidP="007A3A13">
      <w:r>
        <w:t>Student DSP:</w:t>
      </w:r>
    </w:p>
    <w:p w14:paraId="5574D855" w14:textId="77777777" w:rsidR="00450599" w:rsidRDefault="00450599" w:rsidP="007A3A13">
      <w:r>
        <w:t>Datum:</w:t>
      </w:r>
    </w:p>
    <w:p w14:paraId="7E9C141C" w14:textId="77777777" w:rsidR="00450599" w:rsidRDefault="00450599" w:rsidP="007A3A13">
      <w:r>
        <w:t>Podpis:</w:t>
      </w:r>
    </w:p>
    <w:sectPr w:rsidR="00450599" w:rsidSect="00F01F1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02704" w14:textId="77777777" w:rsidR="00C43DDC" w:rsidRDefault="00C43DDC" w:rsidP="00FE6EF3">
      <w:pPr>
        <w:spacing w:after="0" w:line="240" w:lineRule="auto"/>
      </w:pPr>
      <w:r>
        <w:separator/>
      </w:r>
    </w:p>
  </w:endnote>
  <w:endnote w:type="continuationSeparator" w:id="0">
    <w:p w14:paraId="667D52C6" w14:textId="77777777" w:rsidR="00C43DDC" w:rsidRDefault="00C43DDC" w:rsidP="00FE6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C7637" w14:textId="77777777" w:rsidR="00711C8D" w:rsidRDefault="00711C8D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A857DD">
      <w:rPr>
        <w:noProof/>
      </w:rPr>
      <w:t>4</w:t>
    </w:r>
    <w:r>
      <w:fldChar w:fldCharType="end"/>
    </w:r>
  </w:p>
  <w:p w14:paraId="1CA00C27" w14:textId="77777777" w:rsidR="00711C8D" w:rsidRDefault="00711C8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C7134" w14:textId="77777777" w:rsidR="00C43DDC" w:rsidRDefault="00C43DDC" w:rsidP="00FE6EF3">
      <w:pPr>
        <w:spacing w:after="0" w:line="240" w:lineRule="auto"/>
      </w:pPr>
      <w:r>
        <w:separator/>
      </w:r>
    </w:p>
  </w:footnote>
  <w:footnote w:type="continuationSeparator" w:id="0">
    <w:p w14:paraId="69DD9388" w14:textId="77777777" w:rsidR="00C43DDC" w:rsidRDefault="00C43DDC" w:rsidP="00FE6E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7A098" w14:textId="6B8B029A" w:rsidR="005557DA" w:rsidRDefault="0039013B">
    <w:pPr>
      <w:pStyle w:val="Zhlav"/>
      <w:rPr>
        <w:noProof/>
        <w:lang w:eastAsia="cs-CZ"/>
      </w:rPr>
    </w:pPr>
    <w:r>
      <w:rPr>
        <w:noProof/>
        <w:lang w:eastAsia="cs-CZ"/>
      </w:rPr>
      <w:drawing>
        <wp:inline distT="0" distB="0" distL="0" distR="0" wp14:anchorId="74925770" wp14:editId="4C6D76E1">
          <wp:extent cx="1554562" cy="7239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214" cy="727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08D057" w14:textId="77777777" w:rsidR="005557DA" w:rsidRDefault="005557D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5839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FEDA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48E4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C211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D77A13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9901241"/>
    <w:multiLevelType w:val="hybridMultilevel"/>
    <w:tmpl w:val="847620F8"/>
    <w:lvl w:ilvl="0" w:tplc="2AA2F0EE">
      <w:numFmt w:val="bullet"/>
      <w:lvlText w:val="-"/>
      <w:lvlJc w:val="left"/>
      <w:pPr>
        <w:ind w:left="1815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IxNja0NDA3NDdV0lEKTi0uzszPAykwrAUAggSvyCwAAAA="/>
  </w:docVars>
  <w:rsids>
    <w:rsidRoot w:val="00F23746"/>
    <w:rsid w:val="00043CB0"/>
    <w:rsid w:val="002A4B77"/>
    <w:rsid w:val="0039013B"/>
    <w:rsid w:val="00450599"/>
    <w:rsid w:val="005506F4"/>
    <w:rsid w:val="005557DA"/>
    <w:rsid w:val="006072F6"/>
    <w:rsid w:val="00711C8D"/>
    <w:rsid w:val="007A3A13"/>
    <w:rsid w:val="0093308E"/>
    <w:rsid w:val="009C4B51"/>
    <w:rsid w:val="009C665F"/>
    <w:rsid w:val="00A133C9"/>
    <w:rsid w:val="00A257FF"/>
    <w:rsid w:val="00A44172"/>
    <w:rsid w:val="00A857DD"/>
    <w:rsid w:val="00AD15BA"/>
    <w:rsid w:val="00AD6737"/>
    <w:rsid w:val="00C43DDC"/>
    <w:rsid w:val="00CF4DE1"/>
    <w:rsid w:val="00D64E9A"/>
    <w:rsid w:val="00D87A85"/>
    <w:rsid w:val="00DD6BE4"/>
    <w:rsid w:val="00E12619"/>
    <w:rsid w:val="00E8557B"/>
    <w:rsid w:val="00ED4269"/>
    <w:rsid w:val="00EE721C"/>
    <w:rsid w:val="00F01F18"/>
    <w:rsid w:val="00F23746"/>
    <w:rsid w:val="00F32AC2"/>
    <w:rsid w:val="00FE6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D49AB1"/>
  <w15:chartTrackingRefBased/>
  <w15:docId w15:val="{F72C0D81-D326-4A9B-906F-9B417684F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D4269"/>
    <w:pPr>
      <w:spacing w:before="120" w:after="200" w:line="276" w:lineRule="auto"/>
      <w:jc w:val="both"/>
    </w:pPr>
    <w:rPr>
      <w:rFonts w:ascii="Roboto" w:eastAsia="Times New Roman" w:hAnsi="Roboto"/>
      <w:sz w:val="24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locked/>
    <w:rsid w:val="005557DA"/>
    <w:pPr>
      <w:keepNext/>
      <w:spacing w:before="240" w:after="60"/>
      <w:outlineLvl w:val="0"/>
    </w:pPr>
    <w:rPr>
      <w:b/>
      <w:bCs/>
      <w:smallCap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nhideWhenUsed/>
    <w:qFormat/>
    <w:locked/>
    <w:rsid w:val="005557DA"/>
    <w:pPr>
      <w:keepNext/>
      <w:spacing w:before="240" w:after="120"/>
      <w:outlineLvl w:val="1"/>
    </w:pPr>
    <w:rPr>
      <w:b/>
      <w:bCs/>
      <w:i/>
      <w:iCs/>
      <w:smallCaps/>
      <w:sz w:val="28"/>
      <w:szCs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5557DA"/>
    <w:pPr>
      <w:keepNext/>
      <w:spacing w:before="240" w:after="12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semiHidden/>
    <w:rsid w:val="00F237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semiHidden/>
    <w:locked/>
    <w:rsid w:val="00F23746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F23746"/>
    <w:pPr>
      <w:ind w:left="720"/>
      <w:contextualSpacing/>
    </w:pPr>
  </w:style>
  <w:style w:type="table" w:styleId="Mkatabulky">
    <w:name w:val="Table Grid"/>
    <w:basedOn w:val="Normlntabulka"/>
    <w:rsid w:val="007A3A13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rsid w:val="00FE6E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locked/>
    <w:rsid w:val="00FE6EF3"/>
    <w:rPr>
      <w:rFonts w:cs="Times New Roman"/>
    </w:rPr>
  </w:style>
  <w:style w:type="paragraph" w:styleId="Zpat">
    <w:name w:val="footer"/>
    <w:basedOn w:val="Normln"/>
    <w:link w:val="ZpatChar"/>
    <w:rsid w:val="00FE6E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locked/>
    <w:rsid w:val="00FE6EF3"/>
    <w:rPr>
      <w:rFonts w:cs="Times New Roman"/>
    </w:rPr>
  </w:style>
  <w:style w:type="character" w:customStyle="1" w:styleId="Nadpis1Char">
    <w:name w:val="Nadpis 1 Char"/>
    <w:link w:val="Nadpis1"/>
    <w:rsid w:val="005557DA"/>
    <w:rPr>
      <w:rFonts w:ascii="Roboto" w:eastAsia="Times New Roman" w:hAnsi="Roboto" w:cs="Times New Roman"/>
      <w:b/>
      <w:bCs/>
      <w:smallCaps/>
      <w:kern w:val="32"/>
      <w:sz w:val="32"/>
      <w:szCs w:val="32"/>
      <w:lang w:eastAsia="en-US"/>
    </w:rPr>
  </w:style>
  <w:style w:type="character" w:customStyle="1" w:styleId="Nadpis2Char">
    <w:name w:val="Nadpis 2 Char"/>
    <w:link w:val="Nadpis2"/>
    <w:rsid w:val="005557DA"/>
    <w:rPr>
      <w:rFonts w:ascii="Roboto" w:eastAsia="Times New Roman" w:hAnsi="Roboto" w:cs="Times New Roman"/>
      <w:b/>
      <w:bCs/>
      <w:i/>
      <w:iCs/>
      <w:smallCaps/>
      <w:sz w:val="28"/>
      <w:szCs w:val="28"/>
      <w:lang w:eastAsia="en-US"/>
    </w:rPr>
  </w:style>
  <w:style w:type="paragraph" w:styleId="Nzev">
    <w:name w:val="Title"/>
    <w:basedOn w:val="Normln"/>
    <w:next w:val="Normln"/>
    <w:link w:val="NzevChar"/>
    <w:qFormat/>
    <w:locked/>
    <w:rsid w:val="005557DA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5557DA"/>
    <w:rPr>
      <w:rFonts w:ascii="Roboto" w:eastAsia="Times New Roman" w:hAnsi="Roboto" w:cs="Times New Roman"/>
      <w:b/>
      <w:bCs/>
      <w:kern w:val="28"/>
      <w:sz w:val="32"/>
      <w:szCs w:val="32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5557DA"/>
    <w:pPr>
      <w:spacing w:after="60"/>
      <w:jc w:val="center"/>
      <w:outlineLvl w:val="1"/>
    </w:pPr>
    <w:rPr>
      <w:szCs w:val="24"/>
    </w:rPr>
  </w:style>
  <w:style w:type="character" w:customStyle="1" w:styleId="PodnadpisChar">
    <w:name w:val="Podnadpis Char"/>
    <w:link w:val="Podnadpis"/>
    <w:rsid w:val="005557DA"/>
    <w:rPr>
      <w:rFonts w:ascii="Roboto" w:eastAsia="Times New Roman" w:hAnsi="Roboto" w:cs="Times New Roman"/>
      <w:sz w:val="24"/>
      <w:szCs w:val="24"/>
      <w:lang w:eastAsia="en-US"/>
    </w:rPr>
  </w:style>
  <w:style w:type="character" w:styleId="Siln">
    <w:name w:val="Strong"/>
    <w:qFormat/>
    <w:locked/>
    <w:rsid w:val="005557DA"/>
    <w:rPr>
      <w:rFonts w:ascii="Roboto" w:hAnsi="Roboto"/>
      <w:b/>
      <w:bCs/>
    </w:rPr>
  </w:style>
  <w:style w:type="character" w:customStyle="1" w:styleId="Nadpis3Char">
    <w:name w:val="Nadpis 3 Char"/>
    <w:link w:val="Nadpis3"/>
    <w:rsid w:val="005557DA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customStyle="1" w:styleId="Npovda">
    <w:name w:val="Nápověda"/>
    <w:basedOn w:val="Normln"/>
    <w:qFormat/>
    <w:rsid w:val="00ED4269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32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CZU</Company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krbkova</dc:creator>
  <cp:keywords/>
  <dc:description/>
  <cp:lastModifiedBy>Chotěborský Rostislav</cp:lastModifiedBy>
  <cp:revision>5</cp:revision>
  <cp:lastPrinted>2020-10-02T09:55:00Z</cp:lastPrinted>
  <dcterms:created xsi:type="dcterms:W3CDTF">2020-10-02T09:54:00Z</dcterms:created>
  <dcterms:modified xsi:type="dcterms:W3CDTF">2022-03-09T09:43:00Z</dcterms:modified>
</cp:coreProperties>
</file>